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F3ABC" w14:textId="6945F483" w:rsidR="00853664" w:rsidRDefault="00ED52C3" w:rsidP="00ED52C3">
      <w:pPr>
        <w:pStyle w:val="1"/>
        <w:jc w:val="center"/>
      </w:pPr>
      <w:r>
        <w:t xml:space="preserve">Лабораторная работа № 5. </w:t>
      </w:r>
      <w:r w:rsidRPr="00ED52C3">
        <w:t xml:space="preserve">Список провайдеров </w:t>
      </w:r>
      <w:proofErr w:type="spellStart"/>
      <w:r w:rsidRPr="00ED52C3">
        <w:t>oAuth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991"/>
        <w:gridCol w:w="5160"/>
        <w:gridCol w:w="3194"/>
      </w:tblGrid>
      <w:tr w:rsidR="00ED52C3" w14:paraId="069CF150" w14:textId="77777777" w:rsidTr="00ED52C3">
        <w:tc>
          <w:tcPr>
            <w:tcW w:w="1041" w:type="dxa"/>
          </w:tcPr>
          <w:p w14:paraId="08914CD9" w14:textId="1305B877" w:rsidR="00ED52C3" w:rsidRPr="00ED52C3" w:rsidRDefault="00ED52C3" w:rsidP="00ED52C3">
            <w:pPr>
              <w:jc w:val="center"/>
              <w:rPr>
                <w:b/>
                <w:bCs/>
              </w:rPr>
            </w:pPr>
            <w:r w:rsidRPr="00ED52C3">
              <w:rPr>
                <w:b/>
                <w:bCs/>
              </w:rPr>
              <w:t>Название</w:t>
            </w:r>
          </w:p>
        </w:tc>
        <w:tc>
          <w:tcPr>
            <w:tcW w:w="5191" w:type="dxa"/>
          </w:tcPr>
          <w:p w14:paraId="493DD774" w14:textId="67F53C6C" w:rsidR="00ED52C3" w:rsidRPr="00ED52C3" w:rsidRDefault="00ED52C3" w:rsidP="00ED52C3">
            <w:pPr>
              <w:jc w:val="center"/>
              <w:rPr>
                <w:b/>
                <w:bCs/>
              </w:rPr>
            </w:pPr>
            <w:r w:rsidRPr="00ED52C3">
              <w:rPr>
                <w:b/>
                <w:bCs/>
              </w:rPr>
              <w:t>Документация</w:t>
            </w:r>
          </w:p>
        </w:tc>
        <w:tc>
          <w:tcPr>
            <w:tcW w:w="3113" w:type="dxa"/>
          </w:tcPr>
          <w:p w14:paraId="647F66F0" w14:textId="6BE016C3" w:rsidR="00ED52C3" w:rsidRPr="00ED52C3" w:rsidRDefault="00ED52C3" w:rsidP="00ED52C3">
            <w:pPr>
              <w:jc w:val="center"/>
              <w:rPr>
                <w:b/>
                <w:bCs/>
              </w:rPr>
            </w:pPr>
            <w:r w:rsidRPr="00ED52C3">
              <w:rPr>
                <w:b/>
                <w:bCs/>
              </w:rPr>
              <w:t>Модули, библиотеки и др.</w:t>
            </w:r>
          </w:p>
        </w:tc>
      </w:tr>
      <w:tr w:rsidR="00ED52C3" w:rsidRPr="00ED52C3" w14:paraId="01CF7A74" w14:textId="77777777" w:rsidTr="00ED52C3">
        <w:tc>
          <w:tcPr>
            <w:tcW w:w="1041" w:type="dxa"/>
          </w:tcPr>
          <w:p w14:paraId="4DE241A9" w14:textId="224F64AC" w:rsidR="00ED52C3" w:rsidRPr="00ED52C3" w:rsidRDefault="00ED52C3">
            <w:pPr>
              <w:rPr>
                <w:lang w:val="en-150"/>
              </w:rPr>
            </w:pPr>
            <w:r>
              <w:rPr>
                <w:lang w:val="en-150"/>
              </w:rPr>
              <w:t>Google</w:t>
            </w:r>
          </w:p>
        </w:tc>
        <w:tc>
          <w:tcPr>
            <w:tcW w:w="5191" w:type="dxa"/>
          </w:tcPr>
          <w:p w14:paraId="7BFDC1B0" w14:textId="319B7416" w:rsidR="00ED52C3" w:rsidRPr="00ED52C3" w:rsidRDefault="00ED52C3">
            <w:pPr>
              <w:rPr>
                <w:lang w:val="en-150"/>
              </w:rPr>
            </w:pPr>
            <w:hyperlink r:id="rId4" w:history="1">
              <w:r w:rsidRPr="002D1BB4">
                <w:rPr>
                  <w:rStyle w:val="a4"/>
                  <w:lang w:val="en-150"/>
                </w:rPr>
                <w:t>https://developers.google.com/identity/protocols/oauth2</w:t>
              </w:r>
            </w:hyperlink>
          </w:p>
        </w:tc>
        <w:tc>
          <w:tcPr>
            <w:tcW w:w="3113" w:type="dxa"/>
          </w:tcPr>
          <w:p w14:paraId="50FC8036" w14:textId="7FA24D8F" w:rsidR="00ED52C3" w:rsidRPr="00ED52C3" w:rsidRDefault="00ED52C3">
            <w:pPr>
              <w:rPr>
                <w:lang w:val="en-150"/>
              </w:rPr>
            </w:pPr>
            <w:hyperlink r:id="rId5" w:history="1">
              <w:r w:rsidRPr="002D1BB4">
                <w:rPr>
                  <w:rStyle w:val="a4"/>
                  <w:lang w:val="en-150"/>
                </w:rPr>
                <w:t>https://github.com/googleapis/google-api-python-client</w:t>
              </w:r>
            </w:hyperlink>
          </w:p>
        </w:tc>
      </w:tr>
      <w:tr w:rsidR="00ED52C3" w:rsidRPr="00ED52C3" w14:paraId="114D6ECC" w14:textId="77777777" w:rsidTr="00ED52C3">
        <w:tc>
          <w:tcPr>
            <w:tcW w:w="1041" w:type="dxa"/>
          </w:tcPr>
          <w:p w14:paraId="0F9957A9" w14:textId="1D1047AF" w:rsidR="00ED52C3" w:rsidRPr="00ED52C3" w:rsidRDefault="00ED52C3">
            <w:pPr>
              <w:rPr>
                <w:lang w:val="en-150"/>
              </w:rPr>
            </w:pPr>
            <w:r>
              <w:rPr>
                <w:lang w:val="en-150"/>
              </w:rPr>
              <w:t>Facebook</w:t>
            </w:r>
          </w:p>
        </w:tc>
        <w:tc>
          <w:tcPr>
            <w:tcW w:w="5191" w:type="dxa"/>
          </w:tcPr>
          <w:p w14:paraId="08C4A59F" w14:textId="62183915" w:rsidR="00ED52C3" w:rsidRPr="00ED52C3" w:rsidRDefault="001F05FD">
            <w:pPr>
              <w:rPr>
                <w:lang w:val="en-150"/>
              </w:rPr>
            </w:pPr>
            <w:hyperlink r:id="rId6" w:history="1">
              <w:r w:rsidRPr="002D1BB4">
                <w:rPr>
                  <w:rStyle w:val="a4"/>
                  <w:lang w:val="en-150"/>
                </w:rPr>
                <w:t>https://developers.facebook.com/docs/facebook-login</w:t>
              </w:r>
            </w:hyperlink>
          </w:p>
        </w:tc>
        <w:tc>
          <w:tcPr>
            <w:tcW w:w="3113" w:type="dxa"/>
          </w:tcPr>
          <w:p w14:paraId="7B128A38" w14:textId="73609C70" w:rsidR="00ED52C3" w:rsidRPr="00ED52C3" w:rsidRDefault="001F05FD">
            <w:pPr>
              <w:rPr>
                <w:lang w:val="en-150"/>
              </w:rPr>
            </w:pPr>
            <w:hyperlink r:id="rId7" w:history="1">
              <w:r w:rsidRPr="002D1BB4">
                <w:rPr>
                  <w:rStyle w:val="a4"/>
                  <w:lang w:val="en-150"/>
                </w:rPr>
                <w:t>https://pypi.org/project/python-facebook-api/</w:t>
              </w:r>
            </w:hyperlink>
          </w:p>
        </w:tc>
      </w:tr>
      <w:tr w:rsidR="00ED52C3" w:rsidRPr="00ED52C3" w14:paraId="7AAF6B6D" w14:textId="77777777" w:rsidTr="00ED52C3">
        <w:tc>
          <w:tcPr>
            <w:tcW w:w="1041" w:type="dxa"/>
          </w:tcPr>
          <w:p w14:paraId="62A043AD" w14:textId="23F721F1" w:rsidR="00ED52C3" w:rsidRPr="00ED52C3" w:rsidRDefault="001F05FD">
            <w:pPr>
              <w:rPr>
                <w:lang w:val="en-150"/>
              </w:rPr>
            </w:pPr>
            <w:r>
              <w:rPr>
                <w:lang w:val="en-150"/>
              </w:rPr>
              <w:t>Twitter</w:t>
            </w:r>
          </w:p>
        </w:tc>
        <w:tc>
          <w:tcPr>
            <w:tcW w:w="5191" w:type="dxa"/>
          </w:tcPr>
          <w:p w14:paraId="39512D33" w14:textId="590E6D7F" w:rsidR="00ED52C3" w:rsidRPr="00ED52C3" w:rsidRDefault="001F05FD">
            <w:pPr>
              <w:rPr>
                <w:lang w:val="en-150"/>
              </w:rPr>
            </w:pPr>
            <w:hyperlink r:id="rId8" w:history="1">
              <w:r w:rsidRPr="002D1BB4">
                <w:rPr>
                  <w:rStyle w:val="a4"/>
                  <w:lang w:val="en-150"/>
                </w:rPr>
                <w:t>https://developer.twitter.com/en/docs/authentication/overview</w:t>
              </w:r>
            </w:hyperlink>
          </w:p>
        </w:tc>
        <w:tc>
          <w:tcPr>
            <w:tcW w:w="3113" w:type="dxa"/>
          </w:tcPr>
          <w:p w14:paraId="7A3FBFD6" w14:textId="7E5800EA" w:rsidR="00ED52C3" w:rsidRPr="00ED52C3" w:rsidRDefault="001F05FD">
            <w:pPr>
              <w:rPr>
                <w:lang w:val="en-150"/>
              </w:rPr>
            </w:pPr>
            <w:hyperlink r:id="rId9" w:history="1">
              <w:r w:rsidRPr="002D1BB4">
                <w:rPr>
                  <w:rStyle w:val="a4"/>
                  <w:lang w:val="en-150"/>
                </w:rPr>
                <w:t>https://github.com/bear/python-twitter</w:t>
              </w:r>
            </w:hyperlink>
          </w:p>
        </w:tc>
      </w:tr>
      <w:tr w:rsidR="00ED52C3" w:rsidRPr="00ED52C3" w14:paraId="4D5BB872" w14:textId="77777777" w:rsidTr="00ED52C3">
        <w:tc>
          <w:tcPr>
            <w:tcW w:w="1041" w:type="dxa"/>
          </w:tcPr>
          <w:p w14:paraId="36B92A03" w14:textId="0477929F" w:rsidR="00ED52C3" w:rsidRPr="00ED52C3" w:rsidRDefault="001F05FD">
            <w:pPr>
              <w:rPr>
                <w:lang w:val="en-150"/>
              </w:rPr>
            </w:pPr>
            <w:r>
              <w:rPr>
                <w:lang w:val="en-150"/>
              </w:rPr>
              <w:t>Apple</w:t>
            </w:r>
          </w:p>
        </w:tc>
        <w:tc>
          <w:tcPr>
            <w:tcW w:w="5191" w:type="dxa"/>
          </w:tcPr>
          <w:p w14:paraId="788D80D7" w14:textId="65287B68" w:rsidR="00ED52C3" w:rsidRPr="00ED52C3" w:rsidRDefault="001F05FD">
            <w:pPr>
              <w:rPr>
                <w:lang w:val="en-150"/>
              </w:rPr>
            </w:pPr>
            <w:hyperlink r:id="rId10" w:history="1">
              <w:r w:rsidRPr="002D1BB4">
                <w:rPr>
                  <w:rStyle w:val="a4"/>
                  <w:lang w:val="en-150"/>
                </w:rPr>
                <w:t>https://developer.apple.com/sign-in-with-apple/get-started/</w:t>
              </w:r>
            </w:hyperlink>
          </w:p>
        </w:tc>
        <w:tc>
          <w:tcPr>
            <w:tcW w:w="3113" w:type="dxa"/>
          </w:tcPr>
          <w:p w14:paraId="6794AA72" w14:textId="7EB13665" w:rsidR="00ED52C3" w:rsidRPr="00ED52C3" w:rsidRDefault="001F05FD">
            <w:pPr>
              <w:rPr>
                <w:lang w:val="en-150"/>
              </w:rPr>
            </w:pPr>
            <w:hyperlink r:id="rId11" w:history="1">
              <w:r w:rsidRPr="002D1BB4">
                <w:rPr>
                  <w:rStyle w:val="a4"/>
                  <w:lang w:val="en-150"/>
                </w:rPr>
                <w:t>https://pypi.org/project/py-apple-signin/</w:t>
              </w:r>
            </w:hyperlink>
          </w:p>
        </w:tc>
      </w:tr>
      <w:tr w:rsidR="00ED52C3" w:rsidRPr="00ED52C3" w14:paraId="0971EF31" w14:textId="77777777" w:rsidTr="00ED52C3">
        <w:tc>
          <w:tcPr>
            <w:tcW w:w="1041" w:type="dxa"/>
          </w:tcPr>
          <w:p w14:paraId="52BFCFDE" w14:textId="55911A50" w:rsidR="00ED52C3" w:rsidRPr="00ED52C3" w:rsidRDefault="001F05FD">
            <w:pPr>
              <w:rPr>
                <w:lang w:val="en-150"/>
              </w:rPr>
            </w:pPr>
            <w:r>
              <w:rPr>
                <w:lang w:val="en-150"/>
              </w:rPr>
              <w:t>GitHub</w:t>
            </w:r>
          </w:p>
        </w:tc>
        <w:tc>
          <w:tcPr>
            <w:tcW w:w="5191" w:type="dxa"/>
          </w:tcPr>
          <w:p w14:paraId="23966B6A" w14:textId="5FA33737" w:rsidR="00ED52C3" w:rsidRPr="00ED52C3" w:rsidRDefault="001F05FD">
            <w:pPr>
              <w:rPr>
                <w:lang w:val="en-150"/>
              </w:rPr>
            </w:pPr>
            <w:hyperlink r:id="rId12" w:history="1">
              <w:r w:rsidRPr="002D1BB4">
                <w:rPr>
                  <w:rStyle w:val="a4"/>
                  <w:lang w:val="en-150"/>
                </w:rPr>
                <w:t>https://docs.github.com/en/developers/apps/building-oauth-apps/authorizing-oauth-apps</w:t>
              </w:r>
            </w:hyperlink>
          </w:p>
        </w:tc>
        <w:tc>
          <w:tcPr>
            <w:tcW w:w="3113" w:type="dxa"/>
          </w:tcPr>
          <w:p w14:paraId="5CA38D55" w14:textId="597D2EE8" w:rsidR="00ED52C3" w:rsidRPr="00ED52C3" w:rsidRDefault="001F05FD">
            <w:pPr>
              <w:rPr>
                <w:lang w:val="en-150"/>
              </w:rPr>
            </w:pPr>
            <w:hyperlink r:id="rId13" w:history="1">
              <w:r w:rsidRPr="002D1BB4">
                <w:rPr>
                  <w:rStyle w:val="a4"/>
                  <w:lang w:val="en-150"/>
                </w:rPr>
                <w:t>https://pypi.org/project/django-github-oauth/</w:t>
              </w:r>
            </w:hyperlink>
          </w:p>
        </w:tc>
      </w:tr>
      <w:tr w:rsidR="00ED52C3" w:rsidRPr="00ED52C3" w14:paraId="13B622C5" w14:textId="77777777" w:rsidTr="00ED52C3">
        <w:tc>
          <w:tcPr>
            <w:tcW w:w="1041" w:type="dxa"/>
          </w:tcPr>
          <w:p w14:paraId="72F1E132" w14:textId="215CDA4E" w:rsidR="00ED52C3" w:rsidRPr="00ED52C3" w:rsidRDefault="001F05FD">
            <w:pPr>
              <w:rPr>
                <w:lang w:val="en-150"/>
              </w:rPr>
            </w:pPr>
            <w:r>
              <w:rPr>
                <w:lang w:val="en-150"/>
              </w:rPr>
              <w:t>GitLab</w:t>
            </w:r>
          </w:p>
        </w:tc>
        <w:tc>
          <w:tcPr>
            <w:tcW w:w="5191" w:type="dxa"/>
          </w:tcPr>
          <w:p w14:paraId="4459366C" w14:textId="2C659542" w:rsidR="00ED52C3" w:rsidRPr="00ED52C3" w:rsidRDefault="001F05FD">
            <w:pPr>
              <w:rPr>
                <w:lang w:val="en-150"/>
              </w:rPr>
            </w:pPr>
            <w:hyperlink r:id="rId14" w:history="1">
              <w:r w:rsidRPr="002D1BB4">
                <w:rPr>
                  <w:rStyle w:val="a4"/>
                  <w:lang w:val="en-150"/>
                </w:rPr>
                <w:t>https://docs.gitlab.com/ee/api/oauth2.html</w:t>
              </w:r>
            </w:hyperlink>
          </w:p>
        </w:tc>
        <w:tc>
          <w:tcPr>
            <w:tcW w:w="3113" w:type="dxa"/>
          </w:tcPr>
          <w:p w14:paraId="2D899F6F" w14:textId="532FADA7" w:rsidR="00ED52C3" w:rsidRPr="00ED52C3" w:rsidRDefault="001F05FD">
            <w:pPr>
              <w:rPr>
                <w:lang w:val="en-150"/>
              </w:rPr>
            </w:pPr>
            <w:hyperlink r:id="rId15" w:history="1">
              <w:r w:rsidRPr="002D1BB4">
                <w:rPr>
                  <w:rStyle w:val="a4"/>
                  <w:lang w:val="en-150"/>
                </w:rPr>
                <w:t>https://github.com/python-gitlab/python-gitlab</w:t>
              </w:r>
            </w:hyperlink>
          </w:p>
        </w:tc>
      </w:tr>
    </w:tbl>
    <w:p w14:paraId="3BC2269F" w14:textId="77777777" w:rsidR="00ED52C3" w:rsidRPr="00ED52C3" w:rsidRDefault="00ED52C3">
      <w:pPr>
        <w:rPr>
          <w:lang w:val="en-150"/>
        </w:rPr>
      </w:pPr>
    </w:p>
    <w:sectPr w:rsidR="00ED52C3" w:rsidRPr="00ED52C3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MrcwNrM0NTK1MDRW0lEKTi0uzszPAykwrAUABmUhISwAAAA="/>
  </w:docVars>
  <w:rsids>
    <w:rsidRoot w:val="007C60D3"/>
    <w:rsid w:val="001F05FD"/>
    <w:rsid w:val="007C60D3"/>
    <w:rsid w:val="00853664"/>
    <w:rsid w:val="00ED5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9C549"/>
  <w15:chartTrackingRefBased/>
  <w15:docId w15:val="{4BBEF4FE-4DA1-4A31-A4A6-F2F4A4395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ED52C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ED52C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a3">
    <w:name w:val="Table Grid"/>
    <w:basedOn w:val="a1"/>
    <w:uiPriority w:val="39"/>
    <w:rsid w:val="00ED52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ED52C3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D52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twitter.com/en/docs/authentication/overview" TargetMode="External"/><Relationship Id="rId13" Type="http://schemas.openxmlformats.org/officeDocument/2006/relationships/hyperlink" Target="https://pypi.org/project/django-github-oauth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pypi.org/project/python-facebook-api/" TargetMode="External"/><Relationship Id="rId12" Type="http://schemas.openxmlformats.org/officeDocument/2006/relationships/hyperlink" Target="https://docs.github.com/en/developers/apps/building-oauth-apps/authorizing-oauth-apps" TargetMode="Externa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developers.facebook.com/docs/facebook-login" TargetMode="External"/><Relationship Id="rId11" Type="http://schemas.openxmlformats.org/officeDocument/2006/relationships/hyperlink" Target="https://pypi.org/project/py-apple-signin/" TargetMode="External"/><Relationship Id="rId5" Type="http://schemas.openxmlformats.org/officeDocument/2006/relationships/hyperlink" Target="https://github.com/googleapis/google-api-python-client" TargetMode="External"/><Relationship Id="rId15" Type="http://schemas.openxmlformats.org/officeDocument/2006/relationships/hyperlink" Target="https://github.com/python-gitlab/python-gitlab" TargetMode="External"/><Relationship Id="rId10" Type="http://schemas.openxmlformats.org/officeDocument/2006/relationships/hyperlink" Target="https://developer.apple.com/sign-in-with-apple/get-started/" TargetMode="External"/><Relationship Id="rId4" Type="http://schemas.openxmlformats.org/officeDocument/2006/relationships/hyperlink" Target="https://developers.google.com/identity/protocols/oauth2" TargetMode="External"/><Relationship Id="rId9" Type="http://schemas.openxmlformats.org/officeDocument/2006/relationships/hyperlink" Target="https://github.com/bear/python-twitter" TargetMode="External"/><Relationship Id="rId14" Type="http://schemas.openxmlformats.org/officeDocument/2006/relationships/hyperlink" Target="https://docs.gitlab.com/ee/api/oauth2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1-06-25T20:50:00Z</dcterms:created>
  <dcterms:modified xsi:type="dcterms:W3CDTF">2021-06-25T21:06:00Z</dcterms:modified>
</cp:coreProperties>
</file>